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83EF4" w14:textId="02D363DF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Y</w:t>
      </w:r>
      <w:r w:rsidRPr="00577DCB">
        <w:rPr>
          <w:i/>
          <w:iCs/>
          <w:sz w:val="24"/>
          <w:szCs w:val="24"/>
        </w:rPr>
        <w:t xml:space="preserve">ou are a member of a regional criminal justice organization. You have volunteered to collaborate with other members of your group to </w:t>
      </w:r>
      <w:proofErr w:type="spellStart"/>
      <w:r w:rsidRPr="00577DCB">
        <w:rPr>
          <w:i/>
          <w:iCs/>
          <w:sz w:val="24"/>
          <w:szCs w:val="24"/>
        </w:rPr>
        <w:t>analyze</w:t>
      </w:r>
      <w:proofErr w:type="spellEnd"/>
      <w:r w:rsidRPr="00577DCB">
        <w:rPr>
          <w:i/>
          <w:iCs/>
          <w:sz w:val="24"/>
          <w:szCs w:val="24"/>
        </w:rPr>
        <w:t xml:space="preserve"> new developments in the field and prepare a presentation you will share at a national convention of groups like the one to which you belong.</w:t>
      </w:r>
    </w:p>
    <w:p w14:paraId="61D3D4AE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16930057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 xml:space="preserve">Your group has chosen these specific emerging developments: </w:t>
      </w:r>
      <w:r w:rsidRPr="00577DCB">
        <w:rPr>
          <w:b/>
          <w:bCs/>
          <w:i/>
          <w:iCs/>
          <w:sz w:val="24"/>
          <w:szCs w:val="24"/>
        </w:rPr>
        <w:t>Interview</w:t>
      </w:r>
      <w:r w:rsidRPr="00577DCB">
        <w:rPr>
          <w:i/>
          <w:iCs/>
          <w:sz w:val="24"/>
          <w:szCs w:val="24"/>
        </w:rPr>
        <w:t xml:space="preserve"> others in your field about these developments.</w:t>
      </w:r>
    </w:p>
    <w:p w14:paraId="2080B704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04F9CAC8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b/>
          <w:bCs/>
          <w:i/>
          <w:iCs/>
          <w:sz w:val="24"/>
          <w:szCs w:val="24"/>
        </w:rPr>
        <w:t>Understand</w:t>
      </w:r>
      <w:r w:rsidRPr="00577DCB">
        <w:rPr>
          <w:i/>
          <w:iCs/>
          <w:sz w:val="24"/>
          <w:szCs w:val="24"/>
        </w:rPr>
        <w:t xml:space="preserve"> the ramifications of these changes.</w:t>
      </w:r>
    </w:p>
    <w:p w14:paraId="7DE50237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5592F496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b/>
          <w:bCs/>
          <w:i/>
          <w:iCs/>
          <w:sz w:val="24"/>
          <w:szCs w:val="24"/>
        </w:rPr>
        <w:t>Prepare</w:t>
      </w:r>
      <w:r w:rsidRPr="00577DCB">
        <w:rPr>
          <w:i/>
          <w:iCs/>
          <w:sz w:val="24"/>
          <w:szCs w:val="24"/>
        </w:rPr>
        <w:t xml:space="preserve"> a 500-word position paper that details the emerging developments researched by your group in the following areas:</w:t>
      </w:r>
    </w:p>
    <w:p w14:paraId="01BDFB08" w14:textId="77777777" w:rsidR="00577DCB" w:rsidRPr="00577DCB" w:rsidRDefault="00577DCB" w:rsidP="00577DCB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Community-oriented policing</w:t>
      </w:r>
    </w:p>
    <w:p w14:paraId="705421E4" w14:textId="77777777" w:rsidR="00577DCB" w:rsidRPr="00577DCB" w:rsidRDefault="00577DCB" w:rsidP="00577DCB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</w:p>
    <w:p w14:paraId="66A52CAD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69AFDB90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b/>
          <w:bCs/>
          <w:i/>
          <w:iCs/>
          <w:sz w:val="24"/>
          <w:szCs w:val="24"/>
        </w:rPr>
        <w:t>Include</w:t>
      </w:r>
      <w:r w:rsidRPr="00577DCB">
        <w:rPr>
          <w:i/>
          <w:iCs/>
          <w:sz w:val="24"/>
          <w:szCs w:val="24"/>
        </w:rPr>
        <w:t xml:space="preserve"> the following information in your presentation for each of the emerging developments:</w:t>
      </w:r>
    </w:p>
    <w:p w14:paraId="1A8700AD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A problem or issue statement</w:t>
      </w:r>
    </w:p>
    <w:p w14:paraId="4831ACC3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Research questions</w:t>
      </w:r>
    </w:p>
    <w:p w14:paraId="34BD8C5B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Conclusions</w:t>
      </w:r>
    </w:p>
    <w:p w14:paraId="66BE5EE4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A minimum of 2 emerging developments for each of the areas listed above</w:t>
      </w:r>
    </w:p>
    <w:p w14:paraId="304B36E2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Description (including history and evolution) for each of the above emerging developments</w:t>
      </w:r>
    </w:p>
    <w:p w14:paraId="50853EB6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lastRenderedPageBreak/>
        <w:t>Ethical implications of these changes</w:t>
      </w:r>
    </w:p>
    <w:p w14:paraId="22C3B851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Positive effects of these technological advancements</w:t>
      </w:r>
    </w:p>
    <w:p w14:paraId="4982B9FE" w14:textId="77777777" w:rsidR="00577DCB" w:rsidRPr="00577DCB" w:rsidRDefault="00577DCB" w:rsidP="00577DCB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Potential repercussions of technology in policing</w:t>
      </w:r>
    </w:p>
    <w:p w14:paraId="37261273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4A9EA310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b/>
          <w:bCs/>
          <w:i/>
          <w:iCs/>
          <w:sz w:val="24"/>
          <w:szCs w:val="24"/>
        </w:rPr>
        <w:t>Include</w:t>
      </w:r>
      <w:r w:rsidRPr="00577DCB">
        <w:rPr>
          <w:i/>
          <w:iCs/>
          <w:sz w:val="24"/>
          <w:szCs w:val="24"/>
        </w:rPr>
        <w:t xml:space="preserve"> a minimum of 3 references from texts, articles, journals, local police or criminal justice policy, and websites; only 2 may be websites. Ethical Dilemmas and Decisions in Criminal Justice may be used but not counted as 1 of the 3 to 5 references.</w:t>
      </w:r>
    </w:p>
    <w:p w14:paraId="42E27C1F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i/>
          <w:iCs/>
          <w:sz w:val="24"/>
          <w:szCs w:val="24"/>
        </w:rPr>
        <w:t> </w:t>
      </w:r>
    </w:p>
    <w:p w14:paraId="05C08CE7" w14:textId="77777777" w:rsidR="00577DCB" w:rsidRPr="00577DCB" w:rsidRDefault="00577DCB" w:rsidP="00577DCB">
      <w:pPr>
        <w:spacing w:line="360" w:lineRule="auto"/>
        <w:rPr>
          <w:i/>
          <w:iCs/>
          <w:sz w:val="24"/>
          <w:szCs w:val="24"/>
        </w:rPr>
      </w:pPr>
      <w:r w:rsidRPr="00577DCB">
        <w:rPr>
          <w:b/>
          <w:bCs/>
          <w:i/>
          <w:iCs/>
          <w:sz w:val="24"/>
          <w:szCs w:val="24"/>
        </w:rPr>
        <w:t>Collaborate</w:t>
      </w:r>
      <w:r w:rsidRPr="00577DCB">
        <w:rPr>
          <w:i/>
          <w:iCs/>
          <w:sz w:val="24"/>
          <w:szCs w:val="24"/>
        </w:rPr>
        <w:t xml:space="preserve"> with your group members and </w:t>
      </w:r>
      <w:r w:rsidRPr="00577DCB">
        <w:rPr>
          <w:b/>
          <w:bCs/>
          <w:i/>
          <w:iCs/>
          <w:sz w:val="24"/>
          <w:szCs w:val="24"/>
        </w:rPr>
        <w:t>create</w:t>
      </w:r>
      <w:r w:rsidRPr="00577DCB">
        <w:rPr>
          <w:i/>
          <w:iCs/>
          <w:sz w:val="24"/>
          <w:szCs w:val="24"/>
        </w:rPr>
        <w:t xml:space="preserve"> a 3 to 4-slide Microsoft® PowerPoint® presentation, with detailed speaker notes, based on a position paper. You will present the paper and presentation at the national conference.</w:t>
      </w:r>
    </w:p>
    <w:p w14:paraId="3D648E62" w14:textId="77777777" w:rsidR="00D15BD5" w:rsidRPr="00577DCB" w:rsidRDefault="00D15BD5" w:rsidP="00577DCB">
      <w:pPr>
        <w:spacing w:line="360" w:lineRule="auto"/>
        <w:rPr>
          <w:i/>
          <w:iCs/>
          <w:sz w:val="24"/>
          <w:szCs w:val="24"/>
        </w:rPr>
      </w:pPr>
    </w:p>
    <w:sectPr w:rsidR="00D15BD5" w:rsidRPr="00577D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820D52"/>
    <w:multiLevelType w:val="multilevel"/>
    <w:tmpl w:val="4732B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F652C3"/>
    <w:multiLevelType w:val="multilevel"/>
    <w:tmpl w:val="7A101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C3NDAwNzMxNDJR0lEKTi0uzszPAykwrAUAuD9RNiwAAAA="/>
  </w:docVars>
  <w:rsids>
    <w:rsidRoot w:val="00577DCB"/>
    <w:rsid w:val="00577DC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26948"/>
  <w15:chartTrackingRefBased/>
  <w15:docId w15:val="{284D3C42-EC24-48E2-946F-236162CA9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0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4T06:59:00Z</dcterms:created>
  <dcterms:modified xsi:type="dcterms:W3CDTF">2022-03-04T07:00:00Z</dcterms:modified>
</cp:coreProperties>
</file>